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3D6085D2" w14:textId="77777777" w:rsidR="0095447F" w:rsidRPr="0095447F" w:rsidRDefault="0095447F" w:rsidP="0095447F">
      <w:pPr>
        <w:pStyle w:val="NoSpacing"/>
        <w:rPr>
          <w:rFonts w:ascii="Arial" w:hAnsi="Arial" w:cs="Arial"/>
          <w:b/>
          <w:sz w:val="20"/>
          <w:szCs w:val="20"/>
        </w:rPr>
      </w:pPr>
      <w:r w:rsidRPr="0095447F">
        <w:rPr>
          <w:rFonts w:ascii="Arial" w:hAnsi="Arial" w:cs="Arial"/>
          <w:b/>
          <w:sz w:val="20"/>
          <w:szCs w:val="20"/>
        </w:rPr>
        <w:t xml:space="preserve">Prof. </w:t>
      </w:r>
      <w:proofErr w:type="spellStart"/>
      <w:r w:rsidRPr="0095447F">
        <w:rPr>
          <w:rFonts w:ascii="Arial" w:hAnsi="Arial" w:cs="Arial"/>
          <w:b/>
          <w:sz w:val="20"/>
          <w:szCs w:val="20"/>
        </w:rPr>
        <w:t>Raad</w:t>
      </w:r>
      <w:proofErr w:type="spellEnd"/>
      <w:r w:rsidRPr="0095447F">
        <w:rPr>
          <w:rFonts w:ascii="Arial" w:hAnsi="Arial" w:cs="Arial"/>
          <w:b/>
          <w:sz w:val="20"/>
          <w:szCs w:val="20"/>
        </w:rPr>
        <w:t xml:space="preserve"> Yahya Qassim</w:t>
      </w:r>
    </w:p>
    <w:p w14:paraId="3AFA9724" w14:textId="77777777" w:rsidR="0095447F" w:rsidRPr="0095447F" w:rsidRDefault="0095447F" w:rsidP="0095447F">
      <w:pPr>
        <w:pStyle w:val="NoSpacing"/>
        <w:rPr>
          <w:rFonts w:ascii="Arial" w:hAnsi="Arial" w:cs="Arial"/>
          <w:sz w:val="20"/>
          <w:szCs w:val="20"/>
        </w:rPr>
      </w:pPr>
      <w:r w:rsidRPr="0095447F">
        <w:rPr>
          <w:rFonts w:ascii="Arial" w:hAnsi="Arial" w:cs="Arial"/>
          <w:sz w:val="20"/>
          <w:szCs w:val="20"/>
        </w:rPr>
        <w:t>The Federal University of Rio de Janeiro, Brazil</w:t>
      </w:r>
    </w:p>
    <w:p w14:paraId="19251059" w14:textId="7389088F" w:rsidR="00E52660" w:rsidRPr="0001527E" w:rsidRDefault="00E52660" w:rsidP="00F775D7">
      <w:pPr>
        <w:pStyle w:val="NoSpacing"/>
        <w:rPr>
          <w:rFonts w:ascii="Arial" w:hAnsi="Arial" w:cs="Arial"/>
          <w:sz w:val="20"/>
          <w:szCs w:val="20"/>
        </w:rPr>
      </w:pPr>
      <w:bookmarkStart w:id="0" w:name="_GoBack"/>
      <w:bookmarkEnd w:id="0"/>
    </w:p>
    <w:sectPr w:rsidR="00E52660" w:rsidRPr="000152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150869"/>
    <w:rsid w:val="002C0CEA"/>
    <w:rsid w:val="00330773"/>
    <w:rsid w:val="003B53C5"/>
    <w:rsid w:val="005D2176"/>
    <w:rsid w:val="00610AE5"/>
    <w:rsid w:val="006D6365"/>
    <w:rsid w:val="007F1B86"/>
    <w:rsid w:val="008F3B14"/>
    <w:rsid w:val="0095447F"/>
    <w:rsid w:val="00A66B25"/>
    <w:rsid w:val="00B8525B"/>
    <w:rsid w:val="00C03EFE"/>
    <w:rsid w:val="00C226AB"/>
    <w:rsid w:val="00E52660"/>
    <w:rsid w:val="00E95E31"/>
    <w:rsid w:val="00F77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8</Words>
  <Characters>10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2</cp:lastModifiedBy>
  <cp:revision>15</cp:revision>
  <dcterms:created xsi:type="dcterms:W3CDTF">2025-04-07T07:22:00Z</dcterms:created>
  <dcterms:modified xsi:type="dcterms:W3CDTF">2025-06-20T12:39:00Z</dcterms:modified>
</cp:coreProperties>
</file>